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6" w:name="Xc270737c725d41965813a6a952f147330990129"/>
    <w:p>
      <w:pPr>
        <w:pStyle w:val="Heading1"/>
      </w:pPr>
      <w:r>
        <w:t xml:space="preserve">Statement of Purpose: Commitment to Service as a Police Officer in Algeria Algiers</w:t>
      </w:r>
    </w:p>
    <w:p>
      <w:pPr>
        <w:pStyle w:val="FirstParagraph"/>
      </w:pPr>
      <w:r>
        <w:t xml:space="preserve">As I prepare this Statement of Purpose, I reflect with profound respect for the sacred duty entrusted to law enforcement officers across our nation. My aspiration to serve as a Police Officer within the vibrant and historically rich city of Algeria Algiers is not merely a career choice—it is a deeply held commitment to uphold justice, protect citizens, and strengthen the social fabric that defines our beloved homeland. This document articulates my unwavering dedication to this noble vocation, rooted in personal conviction and an intimate understanding of Algeria's unique societal needs.</w:t>
      </w:r>
    </w:p>
    <w:bookmarkStart w:id="20" w:name="X6d0df7fc8966717aaf90aaaac0ad366be63b166"/>
    <w:p>
      <w:pPr>
        <w:pStyle w:val="Heading2"/>
      </w:pPr>
      <w:r>
        <w:t xml:space="preserve">Personal Motivation: A Foundation of Service</w:t>
      </w:r>
    </w:p>
    <w:p>
      <w:pPr>
        <w:pStyle w:val="FirstParagraph"/>
      </w:pPr>
      <w:r>
        <w:t xml:space="preserve">Growing up in the bustling streets of Algiers, I witnessed firsthand how community safety directly impacts daily life. As a youth, I observed neighborhood watch groups—composed of elders and local volunteers—patrolling our *djemaa* (public squares) after sunset to ensure children’s safe passage home from school. These individuals, though unpaid, embodied the spirit of communal protection that resonates with my core values. My father, a retired municipal security officer in Algiers’ Bab El Oued district, instilled in me that policing is not about authority but about</w:t>
      </w:r>
      <w:r>
        <w:t xml:space="preserve"> </w:t>
      </w:r>
      <w:r>
        <w:rPr>
          <w:iCs/>
          <w:i/>
        </w:rPr>
        <w:t xml:space="preserve">service</w:t>
      </w:r>
      <w:r>
        <w:t xml:space="preserve">. He often said: "In Algeria Algiers, where cultures converge and history breathes through every alleyway, a Police Officer must be both guardian and bridge." This philosophy has guided my journey toward this profession.</w:t>
      </w:r>
    </w:p>
    <w:bookmarkEnd w:id="20"/>
    <w:bookmarkStart w:id="21" w:name="X914686e3e73d175ab548895f352ff72a65d7993"/>
    <w:p>
      <w:pPr>
        <w:pStyle w:val="Heading2"/>
      </w:pPr>
      <w:r>
        <w:t xml:space="preserve">Understanding Algeria's Unique Context: Beyond the Uniform</w:t>
      </w:r>
    </w:p>
    <w:p>
      <w:pPr>
        <w:pStyle w:val="FirstParagraph"/>
      </w:pPr>
      <w:r>
        <w:t xml:space="preserve">I recognize that serving as a Police Officer in Algeria Algiers demands more than standard training—it requires cultural fluency, historical awareness, and sensitivity to the city’s layered identity. Algiers is not just a capital; it is a living tapestry woven with Berber heritage, Ottoman influences, French colonial echoes, and modern Arab-African dynamism. As an officer in this environment, I must navigate diverse neighborhoods—from the labyrinthine medina of Casbah to the cosmopolitan avenues of Bab El Oued—while respecting traditions like *souk* customs or Friday mosque gatherings. My academic studies in Social Anthropology at the University of Algiers emphasized how trust between officers and communities is built through genuine understanding, not just enforcement. I have volunteered with youth programs in Blida (a suburb of Algiers) to learn Arabic dialects and local customs, ensuring I can communicate effectively across cultural divides without judgment.</w:t>
      </w:r>
    </w:p>
    <w:bookmarkEnd w:id="21"/>
    <w:bookmarkStart w:id="22" w:name="Xddeaeab5d747862f05cc3ac8c8553cab02180d1"/>
    <w:p>
      <w:pPr>
        <w:pStyle w:val="Heading2"/>
      </w:pPr>
      <w:r>
        <w:t xml:space="preserve">Professional Preparedness: Competence Rooted in Commitment</w:t>
      </w:r>
    </w:p>
    <w:p>
      <w:pPr>
        <w:pStyle w:val="FirstParagraph"/>
      </w:pPr>
      <w:r>
        <w:t xml:space="preserve">I have pursued rigorous preparation for this role. I completed the mandatory National Police Training Academy program (2019–2021), graduating with distinction in crisis intervention, community engagement, and legal procedures under Algeria’s Code of Criminal Procedure. My fieldwork placements included:</w:t>
      </w:r>
    </w:p>
    <w:p>
      <w:pPr>
        <w:numPr>
          <w:ilvl w:val="0"/>
          <w:numId w:val="1001"/>
        </w:numPr>
        <w:pStyle w:val="Compact"/>
      </w:pPr>
      <w:r>
        <w:t xml:space="preserve">Patrolling central Algiers during Eid al-Fitr celebrations to manage crowd safety while preserving religious customs</w:t>
      </w:r>
    </w:p>
    <w:p>
      <w:pPr>
        <w:numPr>
          <w:ilvl w:val="0"/>
          <w:numId w:val="1001"/>
        </w:numPr>
        <w:pStyle w:val="Compact"/>
      </w:pPr>
      <w:r>
        <w:t xml:space="preserve">Assisting in the "Algiers Safe Streets Initiative" to reduce petty crime in high-density zones like Mustapha Pacha</w:t>
      </w:r>
    </w:p>
    <w:p>
      <w:pPr>
        <w:numPr>
          <w:ilvl w:val="0"/>
          <w:numId w:val="1001"/>
        </w:numPr>
        <w:pStyle w:val="Compact"/>
      </w:pPr>
      <w:r>
        <w:t xml:space="preserve">Conducting neighborhood workshops on cybercrime prevention for elderly residents—addressing a critical gap in our city's security landscape</w:t>
      </w:r>
    </w:p>
    <w:p>
      <w:pPr>
        <w:pStyle w:val="FirstParagraph"/>
      </w:pPr>
      <w:r>
        <w:t xml:space="preserve">I excel under pressure: During a 2020 protest near the University of Algiers, my calm mediation de-escalated tensions before violence erupted, earning commendation from my supervisor. These experiences taught me that effective policing in Algeria Algiers requires emotional intelligence as much as physical readiness.</w:t>
      </w:r>
    </w:p>
    <w:bookmarkEnd w:id="22"/>
    <w:bookmarkStart w:id="23" w:name="Xd1d2a53449ac4bc632bad39a7a3d517f45f9891"/>
    <w:p>
      <w:pPr>
        <w:pStyle w:val="Heading2"/>
      </w:pPr>
      <w:r>
        <w:t xml:space="preserve">Alignment with National Priorities: Safeguarding Algeria’s Future</w:t>
      </w:r>
    </w:p>
    <w:p>
      <w:pPr>
        <w:pStyle w:val="FirstParagraph"/>
      </w:pPr>
      <w:r>
        <w:t xml:space="preserve">The Algerian government’s "National Security Strategy 2030" prioritizes community-based policing and youth empowerment—principles I actively champion. In Algiers, where urbanization strains infrastructure, I am committed to initiatives like:</w:t>
      </w:r>
    </w:p>
    <w:p>
      <w:pPr>
        <w:numPr>
          <w:ilvl w:val="0"/>
          <w:numId w:val="1002"/>
        </w:numPr>
        <w:pStyle w:val="Compact"/>
      </w:pPr>
      <w:r>
        <w:t xml:space="preserve">Collaborating with *municipalities* to install neighborhood watch apps (inspired by successful models in Tunis) for real-time safety reporting</w:t>
      </w:r>
    </w:p>
    <w:p>
      <w:pPr>
        <w:numPr>
          <w:ilvl w:val="0"/>
          <w:numId w:val="1002"/>
        </w:numPr>
        <w:pStyle w:val="Compact"/>
      </w:pPr>
      <w:r>
        <w:t xml:space="preserve">Partnering with schools on "Police and Youth Dialogues" to foster mutual respect—a project I co-developed during my training</w:t>
      </w:r>
    </w:p>
    <w:p>
      <w:pPr>
        <w:numPr>
          <w:ilvl w:val="0"/>
          <w:numId w:val="1002"/>
        </w:numPr>
        <w:pStyle w:val="Compact"/>
      </w:pPr>
      <w:r>
        <w:t xml:space="preserve">Advocating for trauma-informed approaches when handling marginalized groups (e.g., homeless populations in the city’s periphery)</w:t>
      </w:r>
    </w:p>
    <w:p>
      <w:pPr>
        <w:pStyle w:val="FirstParagraph"/>
      </w:pPr>
      <w:r>
        <w:t xml:space="preserve">My goal is not merely to enforce laws but to make Algiers a city where every citizen—from a vendor in the *souk* to a student at El Harrach University—feels seen and secure. As Algeria continues its path of social development, I see the Police Officer as a vital catalyst for inclusive growth.</w:t>
      </w:r>
    </w:p>
    <w:bookmarkEnd w:id="23"/>
    <w:bookmarkStart w:id="24" w:name="X0b4fe5417fe89284769d8f1693b76b905f29166"/>
    <w:p>
      <w:pPr>
        <w:pStyle w:val="Heading2"/>
      </w:pPr>
      <w:r>
        <w:t xml:space="preserve">Unwavering Ethical Resolve: The Heart of Service</w:t>
      </w:r>
    </w:p>
    <w:p>
      <w:pPr>
        <w:pStyle w:val="FirstParagraph"/>
      </w:pPr>
      <w:r>
        <w:t xml:space="preserve">Algeria Algiers has faced challenges where trust in institutions was tested. I pledge to serve without bias, upholding Article 4 of the Algerian Constitution which states: "The police are servants of the people." My ethics training emphasized that integrity means reporting misconduct even when inconvenient—a principle I applied when documenting a procedural error during my internship, preventing a potential injustice. In Algeria, where family ties often influence interactions, I will maintain professional boundaries to ensure fairness. For instance, I will not hesitate to enforce traffic laws on relatives or neighbors if safety demands it—because the law serves all equally.</w:t>
      </w:r>
    </w:p>
    <w:bookmarkEnd w:id="24"/>
    <w:bookmarkStart w:id="25" w:name="conclusion-a-lifelong-promise"/>
    <w:p>
      <w:pPr>
        <w:pStyle w:val="Heading2"/>
      </w:pPr>
      <w:r>
        <w:t xml:space="preserve">Conclusion: A Lifelong Promise</w:t>
      </w:r>
    </w:p>
    <w:p>
      <w:pPr>
        <w:pStyle w:val="FirstParagraph"/>
      </w:pPr>
      <w:r>
        <w:t xml:space="preserve">This Statement of Purpose is not a mere application; it is a solemn pledge. To become a Police Officer in Algeria Algiers is to join generations who have defended our nation’s honor—from the heroes of the Revolution to today’s frontline officers. I do not seek this role for personal advancement but to contribute my strength, empathy, and intellect to building a safer city where justice is accessible, dignity is preserved, and hope thrives. As an Algerian citizen with deep roots in Algiers’ spirit, I am prepared to wear the uniform not as a symbol of power but as a promise: *Your safety is my duty; your peace is our shared victory.*</w:t>
      </w:r>
    </w:p>
    <w:p>
      <w:pPr>
        <w:pStyle w:val="BodyText"/>
      </w:pPr>
      <w:r>
        <w:t xml:space="preserve">I respectfully request the opportunity to serve under the banner of Algeria’s National Police Force. With dedication forged in Algiers’ streets and guided by its enduring values, I stand ready to protect this city I love with every fiber of my being.</w:t>
      </w:r>
    </w:p>
    <w:p>
      <w:pPr>
        <w:pStyle w:val="BodyText"/>
      </w:pPr>
      <w:r>
        <w:t xml:space="preserve">Sincerely,</w:t>
      </w:r>
      <w:r>
        <w:br/>
      </w:r>
      <w:r>
        <w:t xml:space="preserve">Amir Benamar</w:t>
      </w:r>
      <w:r>
        <w:br/>
      </w:r>
      <w:r>
        <w:t xml:space="preserve">Algeria,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 - Algeria Algiers</dc:title>
  <dc:creator/>
  <dc:language>en</dc:language>
  <cp:keywords/>
  <dcterms:created xsi:type="dcterms:W3CDTF">2026-07-23T12:11:06Z</dcterms:created>
  <dcterms:modified xsi:type="dcterms:W3CDTF">2026-07-23T12:11:06Z</dcterms:modified>
</cp:coreProperties>
</file>

<file path=docProps/custom.xml><?xml version="1.0" encoding="utf-8"?>
<Properties xmlns="http://schemas.openxmlformats.org/officeDocument/2006/custom-properties" xmlns:vt="http://schemas.openxmlformats.org/officeDocument/2006/docPropsVTypes"/>
</file>